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56BA05BE" w:rsidR="000623C0" w:rsidRPr="00342ADF" w:rsidRDefault="000623C0" w:rsidP="00AA2220">
      <w:r w:rsidRPr="00342ADF">
        <w:t xml:space="preserve">I plan to make a chess game with support for adding many game modes as well as multiplayer support, save game support and AI that will work with any new game mode </w:t>
      </w:r>
      <w:r w:rsidR="008A7834" w:rsidRPr="00342ADF">
        <w:t>allowing game modes to be released monthly or even weekly to keep players interested.</w:t>
      </w:r>
    </w:p>
    <w:p w14:paraId="397B1C98" w14:textId="7BD7A7C0" w:rsidR="00FC3C9F" w:rsidRPr="00342ADF" w:rsidRDefault="00FC3C9F" w:rsidP="004D01E4">
      <w:pPr>
        <w:pStyle w:val="Heading1"/>
      </w:pPr>
      <w:r w:rsidRPr="00342ADF">
        <w:t>Stakeholders</w:t>
      </w:r>
    </w:p>
    <w:p w14:paraId="1B4B6544" w14:textId="00DC5A68" w:rsidR="00FC3C9F" w:rsidRPr="00342AD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02E4F6C7" w14:textId="32514B53" w:rsidR="00FC3C9F" w:rsidRPr="00342ADF" w:rsidRDefault="00FC3C9F" w:rsidP="004D01E4">
      <w:pPr>
        <w:pStyle w:val="Heading1"/>
      </w:pPr>
      <w:r w:rsidRPr="00342ADF">
        <w:t>Computational methods used</w:t>
      </w:r>
    </w:p>
    <w:p w14:paraId="73C37488" w14:textId="72EA4EFD" w:rsidR="00FC3C9F" w:rsidRPr="00342ADF" w:rsidRDefault="00FC3C9F" w:rsidP="00FC3C9F">
      <w:r w:rsidRPr="00342ADF">
        <w:t>Abstraction:</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7A2ACD8" w:rsidR="00FC3C9F" w:rsidRPr="00342ADF" w:rsidRDefault="00342ADF" w:rsidP="00342ADF">
      <w:r w:rsidRPr="00342ADF">
        <w:t>Thinking ahead:</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6267B710" w14:textId="0D7B0CDD" w:rsidR="00342ADF" w:rsidRDefault="00342ADF" w:rsidP="00342ADF">
      <w:r>
        <w:t>Decomposition:</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674EC1E6" w:rsidR="00342ADF" w:rsidRDefault="00E132B7" w:rsidP="00342ADF">
      <w:r>
        <w:t>Procedures:</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11D25354" w14:textId="313F8957" w:rsidR="00E132B7" w:rsidRDefault="00E132B7" w:rsidP="00E132B7">
      <w: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4D6787FF" w:rsidR="000856A9" w:rsidRDefault="000856A9" w:rsidP="000856A9">
      <w:r>
        <w:t>Concurrency:</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0EF6C1DD" w:rsidR="000832F3" w:rsidRDefault="000832F3" w:rsidP="000832F3">
      <w:r>
        <w:t>Divide and Conquer:</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1319ED0D" w:rsidR="001C300C" w:rsidRDefault="001C300C" w:rsidP="001C300C">
      <w:r>
        <w:t>Encapsulation:</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2636BA66" w14:textId="4562FA09" w:rsidR="00B12A89" w:rsidRDefault="00B12A89" w:rsidP="00B12A89">
      <w:r>
        <w:t>Backtracking:</w:t>
      </w:r>
    </w:p>
    <w:p w14:paraId="011F1513" w14:textId="104A1617" w:rsidR="00B12A89" w:rsidRDefault="00B12A89" w:rsidP="00B12A89">
      <w:pPr>
        <w:pStyle w:val="ListParagraph"/>
        <w:numPr>
          <w:ilvl w:val="0"/>
          <w:numId w:val="1"/>
        </w:numPr>
      </w:pPr>
      <w:r>
        <w:t>The Mini-Max algorithm uses backtracking</w:t>
      </w:r>
    </w:p>
    <w:p w14:paraId="053E3AB0" w14:textId="0FEE5BAE" w:rsidR="00694ECF" w:rsidRDefault="00694ECF" w:rsidP="00694ECF">
      <w:r>
        <w:t>Heuristics:</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lastRenderedPageBreak/>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28881" cy="2882479"/>
                    </a:xfrm>
                    <a:prstGeom prst="rect">
                      <a:avLst/>
                    </a:prstGeom>
                  </pic:spPr>
                </pic:pic>
              </a:graphicData>
            </a:graphic>
          </wp:inline>
        </w:drawing>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15DE21C4" w14:textId="2882D102" w:rsidR="00942E56" w:rsidRDefault="00BF44BD" w:rsidP="00144CCD">
      <w:r>
        <w:t>Pieces were probably created with an OOP approach as pieces share a lot of functionality and it would make creating new pieces easier</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57748C12" w:rsidR="00750050" w:rsidRDefault="00750050" w:rsidP="00144CCD">
      <w:r>
        <w:lastRenderedPageBreak/>
        <w:t>Lichess.org has a similar clean UI to Chess.com. I also want to take inspiration from the way the timer and past moves are displayed in an easy to understand way.</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rPr>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4CF91957" w:rsidR="00801D69" w:rsidRDefault="00801D69" w:rsidP="00144CCD">
      <w:r>
        <w:lastRenderedPageBreak/>
        <w:t xml:space="preserve">I do, however, like that when you click on a piece it shows you a preview of legal moves and </w:t>
      </w:r>
      <w:r w:rsidR="00DA6E50">
        <w:t>believe that it would greatly improve the user experience</w:t>
      </w:r>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to create the pieces as they need to share some functionality which can be provided by a parent class. I will do this and also use a 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653E1052" w14:textId="23958828" w:rsidR="00BC1B91" w:rsidRDefault="00B37F16" w:rsidP="00BC1B91">
      <w:pPr>
        <w:pStyle w:val="Heading1"/>
      </w:pPr>
      <w:r>
        <w:t>Stakeholders (TODO)</w:t>
      </w:r>
      <w:bookmarkStart w:id="0" w:name="_GoBack"/>
      <w:bookmarkEnd w:id="0"/>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4481B863" w:rsidR="00985CEC"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985CEC" w14:paraId="1BA544A5"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4278496A" w14:textId="46CF5C0B" w:rsidR="00985CEC" w:rsidRDefault="00985CEC" w:rsidP="00985CEC">
            <w:pPr>
              <w:cnfStyle w:val="000000100000" w:firstRow="0" w:lastRow="0" w:firstColumn="0" w:lastColumn="0" w:oddVBand="0" w:evenVBand="0" w:oddHBand="1" w:evenHBand="0" w:firstRowFirstColumn="0" w:firstRowLastColumn="0" w:lastRowFirstColumn="0" w:lastRowLastColumn="0"/>
            </w:pPr>
            <w:r>
              <w:t>An AI that can play any game mode</w:t>
            </w:r>
          </w:p>
        </w:tc>
      </w:tr>
      <w:tr w:rsidR="00985CEC" w14:paraId="49034659"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000000" w:firstRow="0" w:lastRow="0" w:firstColumn="0" w:lastColumn="0" w:oddVBand="0" w:evenVBand="0" w:oddHBand="0" w:evenHBand="0" w:firstRowFirstColumn="0" w:firstRowLastColumn="0" w:lastRowFirstColumn="0" w:lastRowLastColumn="0"/>
            </w:pPr>
            <w:r>
              <w:t>5</w:t>
            </w:r>
          </w:p>
        </w:tc>
        <w:tc>
          <w:tcPr>
            <w:tcW w:w="3081" w:type="dxa"/>
          </w:tcPr>
          <w:p w14:paraId="611A4CDB" w14:textId="24F992D4" w:rsidR="00985CEC" w:rsidRDefault="00985CEC" w:rsidP="00985CEC">
            <w:pPr>
              <w:cnfStyle w:val="000000000000" w:firstRow="0" w:lastRow="0" w:firstColumn="0" w:lastColumn="0" w:oddVBand="0" w:evenVBand="0" w:oddHBand="0"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100000" w:firstRow="0" w:lastRow="0" w:firstColumn="0" w:lastColumn="0" w:oddVBand="0" w:evenVBand="0" w:oddHBand="1" w:evenHBand="0" w:firstRowFirstColumn="0" w:firstRowLastColumn="0" w:lastRowFirstColumn="0" w:lastRowLastColumn="0"/>
            </w:pPr>
            <w:r>
              <w:t>6</w:t>
            </w:r>
          </w:p>
        </w:tc>
        <w:tc>
          <w:tcPr>
            <w:tcW w:w="3081" w:type="dxa"/>
          </w:tcPr>
          <w:p w14:paraId="3A9F2C87" w14:textId="1B3E00B1" w:rsidR="00034861" w:rsidRDefault="00034861" w:rsidP="00985CEC">
            <w:pPr>
              <w:cnfStyle w:val="000000100000" w:firstRow="0" w:lastRow="0" w:firstColumn="0" w:lastColumn="0" w:oddVBand="0" w:evenVBand="0" w:oddHBand="1" w:evenHBand="0" w:firstRowFirstColumn="0" w:firstRowLastColumn="0" w:lastRowFirstColumn="0" w:lastRowLastColumn="0"/>
            </w:pPr>
            <w:r>
              <w:t>An intuitive UI that is easy for a new player to use, possibly with tutorials</w:t>
            </w:r>
          </w:p>
        </w:tc>
      </w:tr>
      <w:tr w:rsidR="00034861" w14:paraId="53CBD3CE"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575ADC8C" w14:textId="2840BACE" w:rsidR="00034861" w:rsidRDefault="00034861" w:rsidP="00985CEC">
            <w:pPr>
              <w:cnfStyle w:val="000000000000" w:firstRow="0" w:lastRow="0" w:firstColumn="0" w:lastColumn="0" w:oddVBand="0" w:evenVBand="0" w:oddHBand="0" w:evenHBand="0" w:firstRowFirstColumn="0" w:firstRowLastColumn="0" w:lastRowFirstColumn="0" w:lastRowLastColumn="0"/>
            </w:pPr>
            <w:r>
              <w:t>Animations for pieces moving from square to square</w:t>
            </w:r>
          </w:p>
        </w:tc>
      </w:tr>
      <w:tr w:rsidR="00034861" w14:paraId="0E8CE5E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73E7614E" w14:textId="171E2482" w:rsidR="00034861" w:rsidRDefault="00034861" w:rsidP="00985CEC">
            <w:pPr>
              <w:cnfStyle w:val="000000100000" w:firstRow="0" w:lastRow="0" w:firstColumn="0" w:lastColumn="0" w:oddVBand="0" w:evenVBand="0" w:oddHBand="1"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t xml:space="preserve">Use Wireshark to </w:t>
            </w:r>
            <w:r>
              <w:lastRenderedPageBreak/>
              <w:t>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Optional as no sensitive data is 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10D37CEC" w:rsidR="00425830" w:rsidRDefault="00425830" w:rsidP="0052561C">
      <w:r>
        <w:t>Testing itself will be carried out through a combination of manual tests and automated tests. These automated tests will be in a class in Unity that is only compiled and ran in the editor</w:t>
      </w:r>
      <w:r w:rsidR="00CB0070">
        <w:t>, not the release build.</w:t>
      </w:r>
    </w:p>
    <w:p w14:paraId="000EFDEF" w14:textId="6B40B765" w:rsidR="00963343" w:rsidRDefault="00963343" w:rsidP="00963343">
      <w:pPr>
        <w:pStyle w:val="Heading1"/>
      </w:pPr>
      <w:r>
        <w:t xml:space="preserve">The </w:t>
      </w:r>
      <w:r w:rsidR="003700D8">
        <w:t>Game Mode</w:t>
      </w:r>
      <w:r>
        <w:t xml:space="preserve"> </w:t>
      </w:r>
      <w:r w:rsidR="00BD5B1E">
        <w:t>S</w:t>
      </w:r>
      <w:r>
        <w:t>ystem</w:t>
      </w:r>
    </w:p>
    <w:p w14:paraId="5BCD528D" w14:textId="2ECDC9A2" w:rsidR="003700D8" w:rsidRDefault="00963343" w:rsidP="00963343">
      <w:r>
        <w:t xml:space="preserve">This game will support many different </w:t>
      </w:r>
      <w:r w:rsidR="003700D8">
        <w:t>game modes</w:t>
      </w:r>
      <w:r>
        <w:t>. This will be achieved using OOP techniques, namely polymorphism, so that the Game Manager (handling who’s turn it is and general game rules), Board Manager (handling how large the board is and where pieces can go) and Pieces (holding a piece</w:t>
      </w:r>
      <w:r w:rsidR="00BD5B1E">
        <w:t>’</w:t>
      </w:r>
      <w:r>
        <w:t>s value and methods for getting its possible move</w:t>
      </w:r>
      <w:r w:rsidR="009B7359">
        <w:t>) are al interchangeable</w:t>
      </w:r>
      <w:r>
        <w:t>.</w:t>
      </w:r>
      <w:r w:rsidR="009B7359">
        <w:t xml:space="preserve"> The Pieces, Board and Game will all have serialisation</w:t>
      </w:r>
      <w:r w:rsidR="003700D8">
        <w:t xml:space="preserve"> and deserialization</w:t>
      </w:r>
      <w:r w:rsidR="009B7359">
        <w:t xml:space="preserve"> methods to </w:t>
      </w:r>
      <w:r w:rsidR="003700D8">
        <w:t>save and load games.</w:t>
      </w:r>
    </w:p>
    <w:p w14:paraId="27BD2624" w14:textId="58C1BD72" w:rsidR="00A313F3" w:rsidRPr="00963343" w:rsidRDefault="00A313F3" w:rsidP="00963343">
      <w:r>
        <w:t xml:space="preserve">Each Game Manager will have a UID which can be used to synchronise the game mode between players. </w:t>
      </w:r>
    </w:p>
    <w:sectPr w:rsidR="00A313F3" w:rsidRPr="009633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23C0"/>
    <w:rsid w:val="000832F3"/>
    <w:rsid w:val="000856A9"/>
    <w:rsid w:val="000A5BA2"/>
    <w:rsid w:val="00135640"/>
    <w:rsid w:val="00144CCD"/>
    <w:rsid w:val="001642DB"/>
    <w:rsid w:val="0016784B"/>
    <w:rsid w:val="001A1E46"/>
    <w:rsid w:val="001C300C"/>
    <w:rsid w:val="001E343A"/>
    <w:rsid w:val="00221C36"/>
    <w:rsid w:val="00242C97"/>
    <w:rsid w:val="002A431B"/>
    <w:rsid w:val="00342ADF"/>
    <w:rsid w:val="003617E9"/>
    <w:rsid w:val="003700D8"/>
    <w:rsid w:val="003858EE"/>
    <w:rsid w:val="003A2547"/>
    <w:rsid w:val="00407AF7"/>
    <w:rsid w:val="00425830"/>
    <w:rsid w:val="00454C18"/>
    <w:rsid w:val="00460401"/>
    <w:rsid w:val="004D01E4"/>
    <w:rsid w:val="0052561C"/>
    <w:rsid w:val="005360C6"/>
    <w:rsid w:val="005D5AC1"/>
    <w:rsid w:val="00634132"/>
    <w:rsid w:val="00694ECF"/>
    <w:rsid w:val="00697AA5"/>
    <w:rsid w:val="006A275E"/>
    <w:rsid w:val="00750050"/>
    <w:rsid w:val="007725DF"/>
    <w:rsid w:val="00787E1C"/>
    <w:rsid w:val="00801D69"/>
    <w:rsid w:val="008540A7"/>
    <w:rsid w:val="008A7834"/>
    <w:rsid w:val="008C53F5"/>
    <w:rsid w:val="00942E56"/>
    <w:rsid w:val="00963343"/>
    <w:rsid w:val="00985CEC"/>
    <w:rsid w:val="0099332C"/>
    <w:rsid w:val="009B7359"/>
    <w:rsid w:val="009C17ED"/>
    <w:rsid w:val="009E60E3"/>
    <w:rsid w:val="00A11EA9"/>
    <w:rsid w:val="00A313F3"/>
    <w:rsid w:val="00A92A76"/>
    <w:rsid w:val="00AA2220"/>
    <w:rsid w:val="00AB3868"/>
    <w:rsid w:val="00AE06B0"/>
    <w:rsid w:val="00B0327F"/>
    <w:rsid w:val="00B12A89"/>
    <w:rsid w:val="00B144D3"/>
    <w:rsid w:val="00B37F16"/>
    <w:rsid w:val="00BC1B91"/>
    <w:rsid w:val="00BD3A6E"/>
    <w:rsid w:val="00BD5B1E"/>
    <w:rsid w:val="00BF0828"/>
    <w:rsid w:val="00BF44BD"/>
    <w:rsid w:val="00C118CE"/>
    <w:rsid w:val="00C17B98"/>
    <w:rsid w:val="00C962C1"/>
    <w:rsid w:val="00CB0070"/>
    <w:rsid w:val="00CD05EC"/>
    <w:rsid w:val="00D01511"/>
    <w:rsid w:val="00D31EB0"/>
    <w:rsid w:val="00D82F5C"/>
    <w:rsid w:val="00D93E11"/>
    <w:rsid w:val="00DA6689"/>
    <w:rsid w:val="00DA6E50"/>
    <w:rsid w:val="00E132B7"/>
    <w:rsid w:val="00E26CCC"/>
    <w:rsid w:val="00E72C94"/>
    <w:rsid w:val="00E86159"/>
    <w:rsid w:val="00ED40DE"/>
    <w:rsid w:val="00EF7DC7"/>
    <w:rsid w:val="00F179A2"/>
    <w:rsid w:val="00FA58A6"/>
    <w:rsid w:val="00FA7E03"/>
    <w:rsid w:val="00FB553C"/>
    <w:rsid w:val="00FC3C9F"/>
    <w:rsid w:val="00FE6A16"/>
    <w:rsid w:val="00FF0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4029E427-E6B0-4104-8645-69909C3D3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7</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72</cp:revision>
  <dcterms:created xsi:type="dcterms:W3CDTF">2022-09-18T12:57:00Z</dcterms:created>
  <dcterms:modified xsi:type="dcterms:W3CDTF">2022-10-31T12:47:00Z</dcterms:modified>
</cp:coreProperties>
</file>